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8.png" ContentType="image/png"/>
  <Override PartName="/word/media/rId83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1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1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1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1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1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1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1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##Задание по встроенному редактору mc</w:t>
      </w:r>
    </w:p>
    <w:p>
      <w:pPr>
        <w:pStyle w:val="BodyText"/>
      </w:pPr>
      <w:r>
        <w:t xml:space="preserve">Создайте текстовой файл text.txt.</w:t>
      </w:r>
      <w:r>
        <w:t xml:space="preserve"> </w:t>
      </w:r>
      <w:r>
        <w:t xml:space="preserve">Откройте этот файл с помощью встроенного в mc редактора.</w:t>
      </w:r>
      <w:r>
        <w:t xml:space="preserve"> </w:t>
      </w: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Удалите строку текста.</w:t>
      </w:r>
      <w:r>
        <w:t xml:space="preserve"> </w:t>
      </w:r>
      <w:r>
        <w:t xml:space="preserve">Выделите фрагмент текста и скопируйте его на новую строку</w:t>
      </w:r>
      <w:r>
        <w:t xml:space="preserve"> </w:t>
      </w:r>
      <w:r>
        <w:t xml:space="preserve">Выделите фрагмент текста и перенесите его на новую строку.</w:t>
      </w:r>
      <w:r>
        <w:t xml:space="preserve"> </w:t>
      </w:r>
      <w:r>
        <w:t xml:space="preserve">Сохраните файл.</w:t>
      </w:r>
      <w:r>
        <w:t xml:space="preserve"> </w:t>
      </w:r>
      <w:r>
        <w:t xml:space="preserve">Отмените последнее действие.</w:t>
      </w:r>
      <w:r>
        <w:t xml:space="preserve"> </w:t>
      </w:r>
      <w:r>
        <w:t xml:space="preserve">Перейдите в конец файла (нажав комбинацию клавиш) и напишите некоторый текст.</w:t>
      </w:r>
      <w:r>
        <w:t xml:space="preserve"> </w:t>
      </w:r>
      <w:r>
        <w:t xml:space="preserve">Перейдите в начало файла (нажав комбинацию клавиш) и напишите некоторый текст. 4.8. Сохраните и закройте файл.</w:t>
      </w:r>
      <w:r>
        <w:t xml:space="preserve"> </w:t>
      </w:r>
      <w:r>
        <w:t xml:space="preserve">Откройте файл с исходным текстом на некотором языке программирования (напри- мер C или Java)</w:t>
      </w:r>
      <w:r>
        <w:t xml:space="preserve"> </w:t>
      </w:r>
      <w:r>
        <w:t xml:space="preserve">Используя меню редактора, включите подсветку синтаксиса, если она не включена, или выключите, если она включена</w:t>
      </w:r>
      <w:r>
        <w:t xml:space="preserve"> </w:t>
      </w:r>
      <w:r>
        <w:t xml:space="preserve">Теоретическое введение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3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20440"/>
            <wp:effectExtent b="0" l="0" r="0" t="0"/>
            <wp:docPr descr="Figure 1: С помощью команды man mc прочитал документацию про командную оболочк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 помощью команды man mc прочитал документацию про командную оболочку</w:t>
      </w:r>
    </w:p>
    <w:bookmarkEnd w:id="0"/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20440"/>
            <wp:effectExtent b="0" l="0" r="0" t="0"/>
            <wp:docPr descr="Figure 2: Ввожу в терминале mc и получаю окно, в котором далее смогу работат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Ввожу в терминале mc и получаю окно, в котором далее смогу работать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520440"/>
            <wp:effectExtent b="0" l="0" r="0" t="0"/>
            <wp:docPr descr="Figure 3: помощью стрелочек влево вправо я могу перемещаться по директориям, а с помощью стрелочек вверх вниз перебирать файлы в директории, в которой нахожус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помощью стрелочек влево вправо я могу перемещаться по директориям, а с помощью стрелочек вверх вниз перебирать файлы в директории, в которой нахожусь</w:t>
      </w:r>
    </w:p>
    <w:bookmarkEnd w:id="0"/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431806"/>
            <wp:effectExtent b="0" l="0" r="0" t="0"/>
            <wp:docPr descr="Figure 4: С помощью F5 могу создать копию файла в выбранном каталог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 помощью F5 могу создать копию файла в выбранном каталоге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519646"/>
            <wp:effectExtent b="0" l="0" r="0" t="0"/>
            <wp:docPr descr="Figure 5: С помощью управляющих клавиш так же можно получить информациб о правах доступа на файл и информацию о не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 помощью управляющих клавиш так же можно получить информациб о правах доступа на файл и информацию о нем</w:t>
      </w:r>
    </w:p>
    <w:bookmarkEnd w:id="0"/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2994239"/>
            <wp:effectExtent b="0" l="0" r="0" t="0"/>
            <wp:docPr descr="Figure 6: В меню правой панели вывел информацию о файле, получаю информации больше чем в выводе ls -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В меню правой панели вывел информацию о файле, получаю информации больше чем в выводе ls -l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3386926"/>
            <wp:effectExtent b="0" l="0" r="0" t="0"/>
            <wp:docPr descr="Figure 7: Используя возможности подменю “Файл” я просмотрела содержимо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</w:t>
      </w:r>
    </w:p>
    <w:bookmarkEnd w:id="0"/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386926"/>
            <wp:effectExtent b="0" l="0" r="0" t="0"/>
            <wp:docPr descr="Figure 8: Открыл файл на изменение, поменял пару строк и закрыла файл без сохран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Открыл файл на изменение, поменял пару строк и закрыла файл без сохранения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4241800" cy="1841500"/>
            <wp:effectExtent b="0" l="0" r="0" t="0"/>
            <wp:docPr descr="Figure 9: Создаю каталог famil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Создаю каталог family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125972"/>
            <wp:effectExtent b="0" l="0" r="0" t="0"/>
            <wp:docPr descr="Figure 10: Копирую файл в созданный каталог (рис. ??). Действия выше можно было сделать с помощью горячих клавиш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Копирую файл в созданный каталог (рис. ??). Действия выше можно было сделать с помощью горячих клавиш.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177605"/>
            <wp:effectExtent b="0" l="0" r="0" t="0"/>
            <wp:docPr descr="Figure 11: С помощью средств подменю Команда можно найти файл с заданным условием, я искал файлы формата .tx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 помощью средств подменю Команда можно найти файл с заданным условием, я искал файлы формата .txt</w:t>
      </w:r>
    </w:p>
    <w:bookmarkEnd w:id="0"/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4177605"/>
            <wp:effectExtent b="0" l="0" r="0" t="0"/>
            <wp:docPr descr="Figure 12: Можно перемещаться между директориями, я перемещусь в домашню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Можно перемещаться между директориями, я перемещусь в домашнюю</w:t>
      </w:r>
    </w:p>
    <w:bookmarkEnd w:id="0"/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4177605"/>
            <wp:effectExtent b="0" l="0" r="0" t="0"/>
            <wp:docPr descr="Figure 13: Можно использовать историю команд и применить команду из истории, я применил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Можно использовать историю команд и применить команду из истории, я применил копирование файла</w:t>
      </w:r>
    </w:p>
    <w:bookmarkEnd w:id="0"/>
    <w:bookmarkStart w:id="0" w:name="fig:001"/>
    <w:p>
      <w:pPr>
        <w:pStyle w:val="CaptionedFigure"/>
      </w:pPr>
      <w:bookmarkStart w:id="50" w:name="fig:001"/>
      <w:r>
        <w:drawing>
          <wp:inline>
            <wp:extent cx="4914900" cy="1841500"/>
            <wp:effectExtent b="0" l="0" r="0" t="0"/>
            <wp:docPr descr="Figure 14: Анализирую файл меню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Анализирую файл меню</w:t>
      </w:r>
    </w:p>
    <w:bookmarkEnd w:id="0"/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1675571"/>
            <wp:effectExtent b="0" l="0" r="0" t="0"/>
            <wp:docPr descr="Figure 15: Из подменю настройки вызвал окна настройки панели (рис. ??), настройки внешнего вида (рис. ??), настройки распознавания клавиш (рис. ??), параметры конфигурации (рис. ??).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Из подменю настройки вызвал окна настройки панели (рис. ??), настройки внешнего вида (рис. ??), настройки распознавания клавиш (рис. ??), параметры конфигурации (рис. ??).</w:t>
      </w:r>
    </w:p>
    <w:bookmarkEnd w:id="0"/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1625203"/>
            <wp:effectExtent b="0" l="0" r="0" t="0"/>
            <wp:docPr descr="Figure 16: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2659247"/>
            <wp:effectExtent b="0" l="0" r="0" t="0"/>
            <wp:docPr descr="Figure 17: 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2998893"/>
            <wp:effectExtent b="0" l="0" r="0" t="0"/>
            <wp:docPr descr="Figure 18: 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230828"/>
            <wp:effectExtent b="0" l="0" r="0" t="0"/>
            <wp:docPr descr="Figure 19: 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259186"/>
            <wp:effectExtent b="0" l="0" r="0" t="0"/>
            <wp:docPr descr="Figure 20: 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2922029"/>
            <wp:effectExtent b="0" l="0" r="0" t="0"/>
            <wp:docPr descr="Figure 21: 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31763"/>
            <wp:effectExtent b="0" l="0" r="0" t="0"/>
            <wp:docPr descr="Figure 22: Командой touch text.txt создал файл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Командой touch text.txt создал файл</w:t>
      </w:r>
    </w:p>
    <w:bookmarkEnd w:id="0"/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3493279"/>
            <wp:effectExtent b="0" l="0" r="0" t="0"/>
            <wp:docPr descr="Figure 23: Клавишей F4 открыл файл для записи, добавил в него текст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Клавишей F4 открыл файл для записи, добавил в него текст</w:t>
      </w:r>
    </w:p>
    <w:bookmarkEnd w:id="0"/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965355"/>
            <wp:effectExtent b="0" l="0" r="0" t="0"/>
            <wp:docPr descr="Figure 24: Выделяю текст с помощью клавиши F3 и кликов мышью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Выделяю текст с помощью клавиши F3 и кликов мышью</w:t>
      </w:r>
    </w:p>
    <w:bookmarkEnd w:id="0"/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965355"/>
            <wp:effectExtent b="0" l="0" r="0" t="0"/>
            <wp:docPr descr="Figure 25: Удалил строку текста с помощью ctrl+y (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Удалил строку текста с помощью ctrl+y (</w:t>
      </w:r>
    </w:p>
    <w:bookmarkEnd w:id="0"/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965355"/>
            <wp:effectExtent b="0" l="0" r="0" t="0"/>
            <wp:docPr descr="Figure 26: Сохраняю изменения в файле с помощью горячей клавиши F2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Сохраняю изменения в файле с помощью горячей клавиши F2</w:t>
      </w:r>
    </w:p>
    <w:bookmarkEnd w:id="0"/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2765171"/>
            <wp:effectExtent b="0" l="0" r="0" t="0"/>
            <wp:docPr descr="Figure 27: С помощью ctrl+u отменяю последнее действие и возвращаю удаленную строку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С помощью ctrl+u отменяю последнее действие и возвращаю удаленную строку</w:t>
      </w:r>
    </w:p>
    <w:bookmarkEnd w:id="0"/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2765171"/>
            <wp:effectExtent b="0" l="0" r="0" t="0"/>
            <wp:docPr descr="Figure 28: С помощью клавиш pgup pgdn у меня получилось попасть в начало и в конец файла соответственно, я добавил текст в начало 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С помощью клавиш pgup pgdn у меня получилось попасть в начало и в конец файла соответственно, я добавил текст в начало и в конец файла</w:t>
      </w:r>
    </w:p>
    <w:bookmarkEnd w:id="0"/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2765171"/>
            <wp:effectExtent b="0" l="0" r="0" t="0"/>
            <wp:docPr descr="Figure 29: Горячая клавиша F10 закрывает файл, дополнительно спрашивая сохранить ли в нем несохраненные изменения, сохраняю и закрываю (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Горячая клавиша F10 закрывает файл, дополнительно спрашивая сохранить ли в нем несохраненные изменения, сохраняю и закрываю (</w:t>
      </w:r>
    </w:p>
    <w:bookmarkEnd w:id="0"/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1443317"/>
            <wp:effectExtent b="0" l="0" r="0" t="0"/>
            <wp:docPr descr="Figure 30: Открываю файл формата .cpp, с кодом на С++, встроенный редактор mc вывел его содержимое с подсветкой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Открываю файл формата .cpp, с кодом на С++, встроенный редактор mc вывел его содержимое с подсветкой</w:t>
      </w:r>
    </w:p>
    <w:bookmarkEnd w:id="0"/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098176"/>
            <wp:effectExtent b="0" l="0" r="0" t="0"/>
            <wp:docPr descr="Figure 31: Я отключил подсветку и вывел снова тот же самый файл, но уже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Я отключил подсветку и вывел снова тот же самый файл, но уже без подсветки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 основные возможности командной оболочки Midnight Commander, приобрел навыки практической работы по просмотру каталогов и файлов; манипуляций с ними</w:t>
      </w:r>
    </w:p>
    <w:bookmarkEnd w:id="86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pStyle w:val="BodyTex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BodyTex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</w:p>
    <w:p>
      <w:pPr>
        <w:pStyle w:val="BodyText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BodyTex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  <w:r>
        <w:t xml:space="preserve"> </w:t>
      </w: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BodyText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t xml:space="preserve"> </w:t>
      </w: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BodyTex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  <w:r>
        <w:t xml:space="preserve"> </w:t>
      </w:r>
      <w:r>
        <w:t xml:space="preserve">Назовите и дайте характеристику встроенным командам mc.</w:t>
      </w:r>
    </w:p>
    <w:p>
      <w:pPr>
        <w:pStyle w:val="BodyText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  <w:r>
        <w:t xml:space="preserve"> </w:t>
      </w:r>
      <w:r>
        <w:t xml:space="preserve">Назовите и дайте характеристику командам встроенного редактора mc.</w:t>
      </w:r>
    </w:p>
    <w:p>
      <w:pPr>
        <w:pStyle w:val="BodyText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BodyTex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уваев Сергей Александрович</dc:creator>
  <dc:language>ru-RU</dc:language>
  <cp:keywords/>
  <dcterms:created xsi:type="dcterms:W3CDTF">2023-03-25T09:00:49Z</dcterms:created>
  <dcterms:modified xsi:type="dcterms:W3CDTF">2023-03-25T09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